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23ECDD02" w:rsidR="0051645F" w:rsidRPr="00987274" w:rsidRDefault="00987274" w:rsidP="0051645F">
      <w:pPr>
        <w:jc w:val="center"/>
        <w:rPr>
          <w:b/>
          <w:bCs/>
          <w:sz w:val="32"/>
          <w:szCs w:val="32"/>
        </w:rPr>
      </w:pPr>
      <w:r w:rsidRPr="00987274">
        <w:rPr>
          <w:b/>
          <w:bCs/>
          <w:sz w:val="32"/>
          <w:szCs w:val="32"/>
        </w:rPr>
        <w:t>(</w:t>
      </w:r>
      <w:r w:rsidR="00B66E20">
        <w:rPr>
          <w:b/>
          <w:bCs/>
          <w:sz w:val="32"/>
          <w:szCs w:val="32"/>
        </w:rPr>
        <w:t>Minnesot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5956C35B" w:rsidR="00723DEF" w:rsidRDefault="00B66E20" w:rsidP="0051645F">
            <w:r>
              <w:t>Minnesot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E1DE73" w14:textId="77777777" w:rsidR="00C20660" w:rsidRDefault="00C20660" w:rsidP="00CB37D9">
      <w:pPr>
        <w:spacing w:after="0" w:line="240" w:lineRule="auto"/>
      </w:pPr>
      <w:r>
        <w:separator/>
      </w:r>
    </w:p>
  </w:endnote>
  <w:endnote w:type="continuationSeparator" w:id="0">
    <w:p w14:paraId="54A25C50" w14:textId="77777777" w:rsidR="00C20660" w:rsidRDefault="00C2066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306119" w14:textId="77777777" w:rsidR="00F42C45" w:rsidRDefault="00F42C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6B9967BB"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25166" w14:textId="77777777" w:rsidR="00F42C45" w:rsidRDefault="00F42C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234961" w14:textId="77777777" w:rsidR="00C20660" w:rsidRDefault="00C20660" w:rsidP="00CB37D9">
      <w:pPr>
        <w:spacing w:after="0" w:line="240" w:lineRule="auto"/>
      </w:pPr>
      <w:r>
        <w:separator/>
      </w:r>
    </w:p>
  </w:footnote>
  <w:footnote w:type="continuationSeparator" w:id="0">
    <w:p w14:paraId="741A86C6" w14:textId="77777777" w:rsidR="00C20660" w:rsidRDefault="00C2066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8D39F3" w14:textId="77777777" w:rsidR="00F42C45" w:rsidRDefault="00F42C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D6FF74C"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FE25E" w14:textId="77777777" w:rsidR="00F42C45" w:rsidRDefault="00F42C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91903986">
    <w:abstractNumId w:val="1"/>
  </w:num>
  <w:num w:numId="2" w16cid:durableId="12344378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203FA"/>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66E20"/>
    <w:rsid w:val="00BA31FD"/>
    <w:rsid w:val="00BC0F62"/>
    <w:rsid w:val="00BC545E"/>
    <w:rsid w:val="00C20660"/>
    <w:rsid w:val="00C55AF5"/>
    <w:rsid w:val="00C576A9"/>
    <w:rsid w:val="00C91B90"/>
    <w:rsid w:val="00CB37D9"/>
    <w:rsid w:val="00CD6FD8"/>
    <w:rsid w:val="00D54234"/>
    <w:rsid w:val="00DD2CCC"/>
    <w:rsid w:val="00E33A90"/>
    <w:rsid w:val="00E9546D"/>
    <w:rsid w:val="00EF7A86"/>
    <w:rsid w:val="00F3734B"/>
    <w:rsid w:val="00F42C45"/>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1</Words>
  <Characters>19559</Characters>
  <DocSecurity>0</DocSecurity>
  <Lines>162</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4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